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5F4D51" w14:textId="77777777" w:rsidR="00681837" w:rsidRDefault="004372F3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 xml:space="preserve">CHITKARA UNIVERSITY  </w:t>
      </w:r>
    </w:p>
    <w:p w14:paraId="7125FDC1" w14:textId="77777777" w:rsidR="00681837" w:rsidRDefault="004372F3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FORMATIVE ASSESSMENT-4</w:t>
      </w:r>
    </w:p>
    <w:p w14:paraId="5984D371" w14:textId="77777777" w:rsidR="00681837" w:rsidRDefault="004372F3">
      <w:pPr>
        <w:jc w:val="center"/>
        <w:rPr>
          <w:rFonts w:ascii="Times New Roman" w:eastAsia="Times New Roman" w:hAnsi="Times New Roman" w:cs="Times New Roman"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sz w:val="28"/>
          <w:szCs w:val="28"/>
          <w:u w:val="single"/>
        </w:rPr>
        <w:t xml:space="preserve"> PROJECT DETAILS TEMPLATE</w:t>
      </w:r>
    </w:p>
    <w:tbl>
      <w:tblPr>
        <w:tblStyle w:val="a"/>
        <w:tblW w:w="892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397"/>
        <w:gridCol w:w="5529"/>
      </w:tblGrid>
      <w:tr w:rsidR="00681837" w14:paraId="0448ACE6" w14:textId="77777777">
        <w:trPr>
          <w:trHeight w:val="529"/>
          <w:jc w:val="center"/>
        </w:trPr>
        <w:tc>
          <w:tcPr>
            <w:tcW w:w="3397" w:type="dxa"/>
          </w:tcPr>
          <w:p w14:paraId="57B0797B" w14:textId="77777777" w:rsidR="00681837" w:rsidRDefault="004372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roup Name</w:t>
            </w:r>
          </w:p>
        </w:tc>
        <w:tc>
          <w:tcPr>
            <w:tcW w:w="5529" w:type="dxa"/>
          </w:tcPr>
          <w:p w14:paraId="28313EF3" w14:textId="5D3354ED" w:rsidR="00681837" w:rsidRDefault="005577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Team SQUADRONS(GROUP 7)</w:t>
            </w:r>
          </w:p>
        </w:tc>
      </w:tr>
      <w:tr w:rsidR="00681837" w14:paraId="266CB937" w14:textId="77777777">
        <w:trPr>
          <w:trHeight w:val="529"/>
          <w:jc w:val="center"/>
        </w:trPr>
        <w:tc>
          <w:tcPr>
            <w:tcW w:w="3397" w:type="dxa"/>
          </w:tcPr>
          <w:p w14:paraId="731DA501" w14:textId="77777777" w:rsidR="00681837" w:rsidRDefault="004372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ject Title</w:t>
            </w:r>
          </w:p>
          <w:p w14:paraId="53501312" w14:textId="77777777" w:rsidR="00681837" w:rsidRDefault="006818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529" w:type="dxa"/>
          </w:tcPr>
          <w:p w14:paraId="41F86F2F" w14:textId="77777777" w:rsidR="00681837" w:rsidRDefault="006818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72CE2926" w14:textId="26E5D0C2" w:rsidR="00681837" w:rsidRDefault="005E37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50751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</w:rPr>
              <w:t>C</w:t>
            </w:r>
            <w:r w:rsidR="00E50751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</w:rPr>
              <w:t>OFLUENCE</w:t>
            </w:r>
            <w:r w:rsidR="00E5075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</w:t>
            </w:r>
            <w:r w:rsidR="00E5075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 Influential Marketing Site</w:t>
            </w:r>
          </w:p>
          <w:p w14:paraId="6A0D9728" w14:textId="77777777" w:rsidR="00681837" w:rsidRDefault="006818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681837" w14:paraId="439F970A" w14:textId="77777777">
        <w:trPr>
          <w:trHeight w:val="732"/>
          <w:jc w:val="center"/>
        </w:trPr>
        <w:tc>
          <w:tcPr>
            <w:tcW w:w="3397" w:type="dxa"/>
          </w:tcPr>
          <w:p w14:paraId="340A4B19" w14:textId="77777777" w:rsidR="00681837" w:rsidRDefault="004372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am Leader</w:t>
            </w:r>
          </w:p>
          <w:p w14:paraId="09EFC8F0" w14:textId="77777777" w:rsidR="00681837" w:rsidRDefault="006818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529" w:type="dxa"/>
          </w:tcPr>
          <w:p w14:paraId="4EFC6445" w14:textId="0A7584E2" w:rsidR="00681837" w:rsidRPr="00E50751" w:rsidRDefault="005E37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E50751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Abhay Prabhakar</w:t>
            </w:r>
          </w:p>
        </w:tc>
      </w:tr>
      <w:tr w:rsidR="00681837" w14:paraId="3DBEF606" w14:textId="77777777">
        <w:trPr>
          <w:trHeight w:val="1765"/>
          <w:jc w:val="center"/>
        </w:trPr>
        <w:tc>
          <w:tcPr>
            <w:tcW w:w="3397" w:type="dxa"/>
          </w:tcPr>
          <w:p w14:paraId="5C722AA8" w14:textId="77777777" w:rsidR="00681837" w:rsidRDefault="004372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tails of Work division</w:t>
            </w:r>
          </w:p>
        </w:tc>
        <w:tc>
          <w:tcPr>
            <w:tcW w:w="5529" w:type="dxa"/>
          </w:tcPr>
          <w:p w14:paraId="22DB4893" w14:textId="77777777" w:rsidR="00681837" w:rsidRDefault="006818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tbl>
            <w:tblPr>
              <w:tblStyle w:val="a0"/>
              <w:tblW w:w="5303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2651"/>
              <w:gridCol w:w="2652"/>
            </w:tblGrid>
            <w:tr w:rsidR="00681837" w14:paraId="4BFF9F25" w14:textId="77777777">
              <w:tc>
                <w:tcPr>
                  <w:tcW w:w="2651" w:type="dxa"/>
                </w:tcPr>
                <w:p w14:paraId="517BE533" w14:textId="36C97FF5" w:rsidR="00681837" w:rsidRDefault="004372F3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t>Student/</w:t>
                  </w:r>
                  <w:r w:rsidR="00E50751">
                    <w:rPr>
                      <w:rFonts w:ascii="Times New Roman" w:eastAsia="Times New Roman" w:hAnsi="Times New Roman" w:cs="Times New Roman"/>
                      <w:b/>
                      <w:sz w:val="24"/>
                      <w:szCs w:val="24"/>
                    </w:rPr>
                    <w:t>roll no</w:t>
                  </w:r>
                </w:p>
              </w:tc>
              <w:tc>
                <w:tcPr>
                  <w:tcW w:w="2652" w:type="dxa"/>
                </w:tcPr>
                <w:p w14:paraId="1914BF67" w14:textId="77777777" w:rsidR="00681837" w:rsidRDefault="004372F3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Work / Role Allotted</w:t>
                  </w:r>
                </w:p>
              </w:tc>
            </w:tr>
            <w:tr w:rsidR="00681837" w14:paraId="61FA5567" w14:textId="77777777">
              <w:tc>
                <w:tcPr>
                  <w:tcW w:w="2651" w:type="dxa"/>
                </w:tcPr>
                <w:p w14:paraId="28892848" w14:textId="19A2E927" w:rsidR="00681837" w:rsidRDefault="004372F3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    </w:t>
                  </w:r>
                  <w:r w:rsidR="005E37E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bhay</w:t>
                  </w:r>
                  <w:r w:rsidR="0040120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/2010990014</w:t>
                  </w:r>
                </w:p>
              </w:tc>
              <w:tc>
                <w:tcPr>
                  <w:tcW w:w="2652" w:type="dxa"/>
                </w:tcPr>
                <w:p w14:paraId="30DB23D4" w14:textId="5EA3C1F1" w:rsidR="00681837" w:rsidRDefault="00895F6E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Home page, login page, sign up page, profile page and payment page using HTML,  CSS, Bootstrap and Javascript.</w:t>
                  </w:r>
                </w:p>
              </w:tc>
            </w:tr>
            <w:tr w:rsidR="00681837" w14:paraId="46DB1FA9" w14:textId="77777777">
              <w:tc>
                <w:tcPr>
                  <w:tcW w:w="2651" w:type="dxa"/>
                </w:tcPr>
                <w:p w14:paraId="5BAB4501" w14:textId="0F299C18" w:rsidR="00681837" w:rsidRDefault="005E37EC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Divanshi</w:t>
                  </w:r>
                  <w:r w:rsidR="00E50751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/2010990208</w:t>
                  </w:r>
                </w:p>
              </w:tc>
              <w:tc>
                <w:tcPr>
                  <w:tcW w:w="2652" w:type="dxa"/>
                </w:tcPr>
                <w:p w14:paraId="5483297A" w14:textId="21974C0D" w:rsidR="00681837" w:rsidRDefault="005E37EC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Blog page&amp; Questionnaire page using HTML,CSS ,Bootstrap and Javascript</w:t>
                  </w:r>
                </w:p>
              </w:tc>
            </w:tr>
            <w:tr w:rsidR="00681837" w14:paraId="5F51D9B4" w14:textId="77777777">
              <w:tc>
                <w:tcPr>
                  <w:tcW w:w="2651" w:type="dxa"/>
                </w:tcPr>
                <w:p w14:paraId="5F5A7746" w14:textId="0CEF2975" w:rsidR="00681837" w:rsidRDefault="005E37EC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Krishan</w:t>
                  </w:r>
                  <w:r w:rsidR="0040120C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/2010990392</w:t>
                  </w:r>
                </w:p>
              </w:tc>
              <w:tc>
                <w:tcPr>
                  <w:tcW w:w="2652" w:type="dxa"/>
                </w:tcPr>
                <w:p w14:paraId="2C9EB350" w14:textId="31EB08A7" w:rsidR="00681837" w:rsidRDefault="0040120C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Payment Page ,handled all the media queries.</w:t>
                  </w:r>
                </w:p>
              </w:tc>
            </w:tr>
            <w:tr w:rsidR="00681837" w14:paraId="28D67DC2" w14:textId="77777777">
              <w:tc>
                <w:tcPr>
                  <w:tcW w:w="2651" w:type="dxa"/>
                </w:tcPr>
                <w:p w14:paraId="6219BFD5" w14:textId="416A2B66" w:rsidR="00681837" w:rsidRDefault="005E37EC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Khushi</w:t>
                  </w:r>
                  <w:r w:rsidR="0040120C"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/2010990382</w:t>
                  </w:r>
                </w:p>
              </w:tc>
              <w:tc>
                <w:tcPr>
                  <w:tcW w:w="2652" w:type="dxa"/>
                </w:tcPr>
                <w:p w14:paraId="10E1285F" w14:textId="08861E6F" w:rsidR="00681837" w:rsidRDefault="00786A93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Profile page,login page and animations</w:t>
                  </w:r>
                </w:p>
              </w:tc>
            </w:tr>
            <w:tr w:rsidR="00681837" w14:paraId="6F965B27" w14:textId="77777777">
              <w:tc>
                <w:tcPr>
                  <w:tcW w:w="2651" w:type="dxa"/>
                </w:tcPr>
                <w:p w14:paraId="47A34CA0" w14:textId="77777777" w:rsidR="00681837" w:rsidRDefault="0068183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2652" w:type="dxa"/>
                </w:tcPr>
                <w:p w14:paraId="5EBF6519" w14:textId="77777777" w:rsidR="00681837" w:rsidRDefault="00681837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</w:p>
              </w:tc>
            </w:tr>
          </w:tbl>
          <w:p w14:paraId="7633D6A9" w14:textId="77777777" w:rsidR="00681837" w:rsidRDefault="00681837"/>
        </w:tc>
      </w:tr>
      <w:tr w:rsidR="00681837" w14:paraId="4B1D8425" w14:textId="77777777">
        <w:trPr>
          <w:trHeight w:val="1644"/>
          <w:jc w:val="center"/>
        </w:trPr>
        <w:tc>
          <w:tcPr>
            <w:tcW w:w="3397" w:type="dxa"/>
          </w:tcPr>
          <w:p w14:paraId="61F11BEB" w14:textId="77777777" w:rsidR="00681837" w:rsidRDefault="004372F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igh level Approach to be followed:  </w:t>
            </w:r>
          </w:p>
          <w:p w14:paraId="79C8FB1B" w14:textId="77777777" w:rsidR="00681837" w:rsidRDefault="004372F3">
            <w:pPr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hare the details  in points</w:t>
            </w:r>
          </w:p>
          <w:p w14:paraId="2E563ADD" w14:textId="77777777" w:rsidR="00681837" w:rsidRDefault="00681837">
            <w:pPr>
              <w:ind w:left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D1CF419" w14:textId="77777777" w:rsidR="00681837" w:rsidRDefault="006818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529" w:type="dxa"/>
          </w:tcPr>
          <w:p w14:paraId="2BC9600D" w14:textId="77777777" w:rsidR="00621CEA" w:rsidRDefault="00621CEA" w:rsidP="00621CEA">
            <w:pPr>
              <w:pStyle w:val="ListParagraph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ed Javascript in our blog page ; to be precise it was used to show the liked button (ie.the selected button which appears after liking a post), and the replies ( which appear after clicking the reply button.</w:t>
            </w:r>
          </w:p>
          <w:p w14:paraId="2FEE4501" w14:textId="77777777" w:rsidR="00621CEA" w:rsidRDefault="00621CEA" w:rsidP="00621CEA">
            <w:pPr>
              <w:pStyle w:val="ListParagraph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avascript has also been used in our questionnaire page to show the overlay effect.</w:t>
            </w:r>
          </w:p>
          <w:p w14:paraId="1ACD2552" w14:textId="55A662BA" w:rsidR="0040120C" w:rsidRPr="00621CEA" w:rsidRDefault="0040120C" w:rsidP="00621CEA">
            <w:pPr>
              <w:pStyle w:val="ListParagraph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Query has been used in the home page for dragging,dropping and removing the choosen file.</w:t>
            </w:r>
          </w:p>
        </w:tc>
      </w:tr>
      <w:tr w:rsidR="00681837" w14:paraId="4F96C6B3" w14:textId="77777777">
        <w:trPr>
          <w:trHeight w:val="1644"/>
          <w:jc w:val="center"/>
        </w:trPr>
        <w:tc>
          <w:tcPr>
            <w:tcW w:w="3397" w:type="dxa"/>
          </w:tcPr>
          <w:p w14:paraId="4663529D" w14:textId="77777777" w:rsidR="00681837" w:rsidRDefault="004372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ower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level Approach to be followed:  </w:t>
            </w:r>
          </w:p>
          <w:p w14:paraId="6B651C56" w14:textId="77777777" w:rsidR="00681837" w:rsidRDefault="004372F3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are the details in points</w:t>
            </w:r>
          </w:p>
          <w:p w14:paraId="20FCFE23" w14:textId="77777777" w:rsidR="00681837" w:rsidRDefault="006818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529" w:type="dxa"/>
          </w:tcPr>
          <w:p w14:paraId="7621CC3D" w14:textId="77777777" w:rsidR="00E50751" w:rsidRDefault="00E50751" w:rsidP="00E50751">
            <w:pPr>
              <w:pStyle w:val="ListParagraph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5075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ed HTML and CSS in home page, login page , sign up page , questionnaire page , blog page and profile page.</w:t>
            </w:r>
          </w:p>
          <w:p w14:paraId="24AE57F6" w14:textId="09A54250" w:rsidR="00681837" w:rsidRPr="00E50751" w:rsidRDefault="00E50751" w:rsidP="00E50751">
            <w:pPr>
              <w:pStyle w:val="ListParagraph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5075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We used CSS to design the text ,  navigation bar, cards and the forms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 w:rsidRPr="00E5075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  <w:p w14:paraId="4F714AA3" w14:textId="77777777" w:rsidR="00681837" w:rsidRDefault="006818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484939FD" w14:textId="77777777" w:rsidR="00681837" w:rsidRDefault="006818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3C427288" w14:textId="77777777" w:rsidR="00681837" w:rsidRDefault="006818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5C309A28" w14:textId="77777777" w:rsidR="00681837" w:rsidRDefault="006818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681837" w14:paraId="6472862C" w14:textId="77777777">
        <w:trPr>
          <w:trHeight w:val="1644"/>
          <w:jc w:val="center"/>
        </w:trPr>
        <w:tc>
          <w:tcPr>
            <w:tcW w:w="3397" w:type="dxa"/>
          </w:tcPr>
          <w:p w14:paraId="66519685" w14:textId="77777777" w:rsidR="00681837" w:rsidRDefault="004372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Advantage of the project with applicability: </w:t>
            </w:r>
          </w:p>
          <w:p w14:paraId="63084FD2" w14:textId="77777777" w:rsidR="00681837" w:rsidRDefault="004372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Highlight the unique feature(s) of the project if any</w:t>
            </w:r>
          </w:p>
        </w:tc>
        <w:tc>
          <w:tcPr>
            <w:tcW w:w="5529" w:type="dxa"/>
          </w:tcPr>
          <w:p w14:paraId="3EDB3215" w14:textId="728BEC17" w:rsidR="00621CEA" w:rsidRDefault="00621CEA" w:rsidP="00621CEA">
            <w:pPr>
              <w:pStyle w:val="ListParagraph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n influential marketing site where we  bring together  the brands and the influencers together for collaboration </w:t>
            </w:r>
          </w:p>
          <w:p w14:paraId="7CED2E2E" w14:textId="3ECE3D7B" w:rsidR="00621CEA" w:rsidRDefault="00621CEA" w:rsidP="00621CEA">
            <w:pPr>
              <w:pStyle w:val="ListParagraph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llaboration is solely based upon brands’ needs and budget ( since we have created a special questionnaire page.</w:t>
            </w:r>
          </w:p>
          <w:p w14:paraId="0919805D" w14:textId="6B6BFCAA" w:rsidR="00621CEA" w:rsidRDefault="00621CEA" w:rsidP="00621CEA">
            <w:pPr>
              <w:pStyle w:val="ListParagraph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 profile page for the influencers has also been created so that the brands can recognize their area of expertise.</w:t>
            </w:r>
          </w:p>
          <w:p w14:paraId="28C8F8A0" w14:textId="358768B3" w:rsidR="00621CEA" w:rsidRDefault="00621CEA" w:rsidP="00621CEA">
            <w:pPr>
              <w:pStyle w:val="ListParagraph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 payment page has been made for the brands so that they can start their collaboration faster without any </w:t>
            </w:r>
            <w:r w:rsidR="00FC5F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hird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ty delay</w:t>
            </w:r>
            <w:r w:rsidR="00FC5FF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4A4FB895" w14:textId="6A5DAC9E" w:rsidR="00FC5FF8" w:rsidRDefault="00FC5FF8" w:rsidP="00FC5FF8">
            <w:pPr>
              <w:pStyle w:val="ListParagraph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 create awareness and to tell more about COFLUENCE we have made  a separate blog page where the user gets quality content . the blog page contains an inspirational and popular post column to inspire both the Inflluencer and the brand.</w:t>
            </w:r>
          </w:p>
          <w:p w14:paraId="536A1A45" w14:textId="77777777" w:rsidR="00FC5FF8" w:rsidRPr="00FC5FF8" w:rsidRDefault="00FC5FF8" w:rsidP="00FC5F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50EB0D85" w14:textId="60631405" w:rsidR="00621CEA" w:rsidRDefault="00621CE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681837" w14:paraId="7007B5B0" w14:textId="77777777">
        <w:trPr>
          <w:trHeight w:val="1103"/>
          <w:jc w:val="center"/>
        </w:trPr>
        <w:tc>
          <w:tcPr>
            <w:tcW w:w="3397" w:type="dxa"/>
          </w:tcPr>
          <w:p w14:paraId="1892448A" w14:textId="77777777" w:rsidR="00681837" w:rsidRDefault="006818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3E5C33F4" w14:textId="77777777" w:rsidR="00681837" w:rsidRDefault="004372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chedule for implementing the use case: </w:t>
            </w:r>
          </w:p>
          <w:p w14:paraId="7241FEF7" w14:textId="77777777" w:rsidR="00681837" w:rsidRDefault="004372F3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are the Tentative Date of Completion of Expected Deliverables</w:t>
            </w:r>
          </w:p>
          <w:p w14:paraId="68DF3613" w14:textId="77777777" w:rsidR="00681837" w:rsidRDefault="006818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562A69EB" w14:textId="77777777" w:rsidR="00681837" w:rsidRDefault="006818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342E2F3E" w14:textId="77777777" w:rsidR="00681837" w:rsidRDefault="006818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529" w:type="dxa"/>
          </w:tcPr>
          <w:p w14:paraId="6AD73350" w14:textId="77777777" w:rsidR="00681837" w:rsidRDefault="006818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tbl>
            <w:tblPr>
              <w:tblStyle w:val="a1"/>
              <w:tblW w:w="5303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2651"/>
              <w:gridCol w:w="2652"/>
            </w:tblGrid>
            <w:tr w:rsidR="00681837" w14:paraId="5B300D77" w14:textId="77777777">
              <w:tc>
                <w:tcPr>
                  <w:tcW w:w="2651" w:type="dxa"/>
                </w:tcPr>
                <w:p w14:paraId="5CD88370" w14:textId="77777777" w:rsidR="00681837" w:rsidRDefault="004372F3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Deliverable</w:t>
                  </w:r>
                </w:p>
              </w:tc>
              <w:tc>
                <w:tcPr>
                  <w:tcW w:w="2652" w:type="dxa"/>
                </w:tcPr>
                <w:p w14:paraId="793757CB" w14:textId="77777777" w:rsidR="00681837" w:rsidRDefault="004372F3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4"/>
                      <w:szCs w:val="24"/>
                    </w:rPr>
                    <w:t>Expected Date of Completion</w:t>
                  </w:r>
                </w:p>
              </w:tc>
            </w:tr>
            <w:tr w:rsidR="00681837" w14:paraId="3D504BC5" w14:textId="77777777">
              <w:tc>
                <w:tcPr>
                  <w:tcW w:w="2651" w:type="dxa"/>
                </w:tcPr>
                <w:p w14:paraId="5D817ED9" w14:textId="7A18E956" w:rsidR="00681837" w:rsidRDefault="0040120C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Front End Design</w:t>
                  </w:r>
                </w:p>
              </w:tc>
              <w:tc>
                <w:tcPr>
                  <w:tcW w:w="2652" w:type="dxa"/>
                </w:tcPr>
                <w:p w14:paraId="4BEC24E5" w14:textId="088431FE" w:rsidR="00681837" w:rsidRDefault="0040120C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5/04/21</w:t>
                  </w:r>
                </w:p>
              </w:tc>
            </w:tr>
            <w:tr w:rsidR="00681837" w14:paraId="3E41F93A" w14:textId="77777777">
              <w:tc>
                <w:tcPr>
                  <w:tcW w:w="2651" w:type="dxa"/>
                </w:tcPr>
                <w:p w14:paraId="4C779198" w14:textId="683B11D6" w:rsidR="00681837" w:rsidRDefault="0040120C">
                  <w:pPr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SS</w:t>
                  </w:r>
                </w:p>
              </w:tc>
              <w:tc>
                <w:tcPr>
                  <w:tcW w:w="2652" w:type="dxa"/>
                </w:tcPr>
                <w:p w14:paraId="22194392" w14:textId="58D11EC4" w:rsidR="00681837" w:rsidRDefault="0040120C">
                  <w:pPr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23/04/21</w:t>
                  </w:r>
                </w:p>
              </w:tc>
            </w:tr>
            <w:tr w:rsidR="00681837" w14:paraId="36CF4A49" w14:textId="77777777">
              <w:tc>
                <w:tcPr>
                  <w:tcW w:w="2651" w:type="dxa"/>
                </w:tcPr>
                <w:p w14:paraId="040300F6" w14:textId="53DEAF6B" w:rsidR="00681837" w:rsidRDefault="0040120C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Javascript and JQuery</w:t>
                  </w:r>
                </w:p>
              </w:tc>
              <w:tc>
                <w:tcPr>
                  <w:tcW w:w="2652" w:type="dxa"/>
                </w:tcPr>
                <w:p w14:paraId="02489D83" w14:textId="21E3EEB8" w:rsidR="00681837" w:rsidRDefault="0040120C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05/05/21</w:t>
                  </w:r>
                </w:p>
              </w:tc>
            </w:tr>
            <w:tr w:rsidR="00681837" w14:paraId="5A7A1CB3" w14:textId="77777777">
              <w:tc>
                <w:tcPr>
                  <w:tcW w:w="2651" w:type="dxa"/>
                </w:tcPr>
                <w:p w14:paraId="4961A5FE" w14:textId="39E1FC05" w:rsidR="00681837" w:rsidRDefault="0040120C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Final Compilation and Testing</w:t>
                  </w:r>
                </w:p>
              </w:tc>
              <w:tc>
                <w:tcPr>
                  <w:tcW w:w="2652" w:type="dxa"/>
                </w:tcPr>
                <w:p w14:paraId="4229D917" w14:textId="3DCEFB90" w:rsidR="00681837" w:rsidRDefault="0040120C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4"/>
                      <w:szCs w:val="24"/>
                    </w:rPr>
                    <w:t>12/05/21</w:t>
                  </w:r>
                </w:p>
              </w:tc>
            </w:tr>
          </w:tbl>
          <w:p w14:paraId="19ABD499" w14:textId="77777777" w:rsidR="00681837" w:rsidRDefault="006818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681837" w14:paraId="67CD4E03" w14:textId="77777777">
        <w:trPr>
          <w:trHeight w:val="1103"/>
          <w:jc w:val="center"/>
        </w:trPr>
        <w:tc>
          <w:tcPr>
            <w:tcW w:w="3397" w:type="dxa"/>
          </w:tcPr>
          <w:p w14:paraId="72D22568" w14:textId="77777777" w:rsidR="00681837" w:rsidRDefault="004372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uture scope of the project</w:t>
            </w:r>
          </w:p>
          <w:p w14:paraId="02F20C62" w14:textId="77777777" w:rsidR="00681837" w:rsidRDefault="004372F3">
            <w:pPr>
              <w:numPr>
                <w:ilvl w:val="0"/>
                <w:numId w:val="1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hare the details in points</w:t>
            </w:r>
          </w:p>
          <w:p w14:paraId="1AD1B9FC" w14:textId="77777777" w:rsidR="00681837" w:rsidRDefault="006818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529" w:type="dxa"/>
          </w:tcPr>
          <w:p w14:paraId="2937FAAE" w14:textId="77777777" w:rsidR="00681837" w:rsidRDefault="00FC5FF8" w:rsidP="00FC5FF8">
            <w:pPr>
              <w:pStyle w:val="ListParagraph"/>
              <w:widowControl w:val="0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nce everything is becoming digital nowadays this project will have an edge as it bring together everyone online .</w:t>
            </w:r>
          </w:p>
          <w:p w14:paraId="7D8AD97C" w14:textId="77777777" w:rsidR="00FC5FF8" w:rsidRDefault="00FC5FF8" w:rsidP="00FC5FF8">
            <w:pPr>
              <w:pStyle w:val="ListParagraph"/>
              <w:widowControl w:val="0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his project is not profitable to just one party rather all the involved parties thus making its </w:t>
            </w:r>
            <w:r w:rsidR="00895F6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ngevity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895F6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re and making its base strong for future.</w:t>
            </w:r>
          </w:p>
          <w:p w14:paraId="7AD8BCBB" w14:textId="34506711" w:rsidR="00895F6E" w:rsidRPr="00FC5FF8" w:rsidRDefault="00895F6E" w:rsidP="00FC5FF8">
            <w:pPr>
              <w:pStyle w:val="ListParagraph"/>
              <w:widowControl w:val="0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is project can grow with growing interests as it does follow a fixed protocol for brands and influencers.</w:t>
            </w:r>
          </w:p>
        </w:tc>
      </w:tr>
    </w:tbl>
    <w:p w14:paraId="4A36C180" w14:textId="77777777" w:rsidR="00681837" w:rsidRDefault="00681837">
      <w:pPr>
        <w:tabs>
          <w:tab w:val="left" w:pos="3360"/>
        </w:tabs>
        <w:rPr>
          <w:rFonts w:ascii="Times New Roman" w:eastAsia="Times New Roman" w:hAnsi="Times New Roman" w:cs="Times New Roman"/>
          <w:b/>
          <w:sz w:val="26"/>
          <w:szCs w:val="26"/>
          <w:u w:val="single"/>
        </w:rPr>
      </w:pPr>
    </w:p>
    <w:p w14:paraId="31AA215E" w14:textId="77777777" w:rsidR="00681837" w:rsidRDefault="004372F3">
      <w:pPr>
        <w:tabs>
          <w:tab w:val="left" w:pos="3360"/>
        </w:tabs>
        <w:rPr>
          <w:rFonts w:ascii="Times New Roman" w:eastAsia="Times New Roman" w:hAnsi="Times New Roman" w:cs="Times New Roman"/>
          <w:b/>
          <w:sz w:val="26"/>
          <w:szCs w:val="26"/>
          <w:u w:val="single"/>
        </w:rPr>
      </w:pPr>
      <w:r>
        <w:rPr>
          <w:rFonts w:ascii="Times New Roman" w:eastAsia="Times New Roman" w:hAnsi="Times New Roman" w:cs="Times New Roman"/>
          <w:b/>
          <w:sz w:val="26"/>
          <w:szCs w:val="26"/>
          <w:u w:val="single"/>
        </w:rPr>
        <w:t>DOCUMENT HISTORY:</w:t>
      </w:r>
    </w:p>
    <w:tbl>
      <w:tblPr>
        <w:tblStyle w:val="a2"/>
        <w:tblW w:w="89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79"/>
        <w:gridCol w:w="6677"/>
      </w:tblGrid>
      <w:tr w:rsidR="00681837" w14:paraId="6794538D" w14:textId="77777777">
        <w:trPr>
          <w:trHeight w:val="529"/>
        </w:trPr>
        <w:tc>
          <w:tcPr>
            <w:tcW w:w="2279" w:type="dxa"/>
          </w:tcPr>
          <w:p w14:paraId="66CEF321" w14:textId="77777777" w:rsidR="00681837" w:rsidRDefault="004372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eated By</w:t>
            </w:r>
          </w:p>
        </w:tc>
        <w:tc>
          <w:tcPr>
            <w:tcW w:w="6677" w:type="dxa"/>
          </w:tcPr>
          <w:p w14:paraId="2C522CFB" w14:textId="6A0E13A0" w:rsidR="00681837" w:rsidRDefault="005577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vanshi Mahajan</w:t>
            </w:r>
          </w:p>
        </w:tc>
      </w:tr>
      <w:tr w:rsidR="00681837" w14:paraId="02AE958F" w14:textId="77777777">
        <w:trPr>
          <w:trHeight w:val="406"/>
        </w:trPr>
        <w:tc>
          <w:tcPr>
            <w:tcW w:w="2279" w:type="dxa"/>
          </w:tcPr>
          <w:p w14:paraId="4056352B" w14:textId="77777777" w:rsidR="00681837" w:rsidRDefault="004372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pproved By</w:t>
            </w:r>
          </w:p>
        </w:tc>
        <w:tc>
          <w:tcPr>
            <w:tcW w:w="6677" w:type="dxa"/>
          </w:tcPr>
          <w:p w14:paraId="46429082" w14:textId="77777777" w:rsidR="00681837" w:rsidRDefault="004372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ociated faculty name (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to be approved before the external viv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681837" w14:paraId="02D9FA0B" w14:textId="77777777">
        <w:trPr>
          <w:trHeight w:val="406"/>
        </w:trPr>
        <w:tc>
          <w:tcPr>
            <w:tcW w:w="2279" w:type="dxa"/>
          </w:tcPr>
          <w:p w14:paraId="7EAC499D" w14:textId="77777777" w:rsidR="00681837" w:rsidRDefault="004372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nth of Creation</w:t>
            </w:r>
          </w:p>
        </w:tc>
        <w:tc>
          <w:tcPr>
            <w:tcW w:w="6677" w:type="dxa"/>
          </w:tcPr>
          <w:p w14:paraId="329114DC" w14:textId="29B38789" w:rsidR="00681837" w:rsidRDefault="005577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y</w:t>
            </w:r>
          </w:p>
        </w:tc>
      </w:tr>
    </w:tbl>
    <w:p w14:paraId="7F5A1B5C" w14:textId="77777777" w:rsidR="00681837" w:rsidRDefault="00681837">
      <w:pPr>
        <w:rPr>
          <w:rFonts w:ascii="Times New Roman" w:eastAsia="Times New Roman" w:hAnsi="Times New Roman" w:cs="Times New Roman"/>
          <w:sz w:val="30"/>
          <w:szCs w:val="30"/>
          <w:u w:val="single"/>
        </w:rPr>
      </w:pPr>
    </w:p>
    <w:sectPr w:rsidR="00681837">
      <w:footerReference w:type="default" r:id="rId8"/>
      <w:pgSz w:w="11906" w:h="16838"/>
      <w:pgMar w:top="709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4E3A4D" w14:textId="77777777" w:rsidR="00352C3C" w:rsidRDefault="00352C3C">
      <w:pPr>
        <w:spacing w:after="0" w:line="240" w:lineRule="auto"/>
      </w:pPr>
      <w:r>
        <w:separator/>
      </w:r>
    </w:p>
  </w:endnote>
  <w:endnote w:type="continuationSeparator" w:id="0">
    <w:p w14:paraId="5BD1F467" w14:textId="77777777" w:rsidR="00352C3C" w:rsidRDefault="00352C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1C0BF0" w14:textId="77777777" w:rsidR="00681837" w:rsidRDefault="004372F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000000"/>
      </w:rPr>
    </w:pPr>
    <w:r>
      <w:rPr>
        <w:color w:val="000000"/>
      </w:rPr>
      <w:tab/>
      <w:t xml:space="preserve">                                               Page 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2D0B6B">
      <w:rPr>
        <w:noProof/>
        <w:color w:val="000000"/>
      </w:rPr>
      <w:t>1</w:t>
    </w:r>
    <w:r>
      <w:rPr>
        <w:color w:val="000000"/>
      </w:rPr>
      <w:fldChar w:fldCharType="end"/>
    </w:r>
  </w:p>
  <w:p w14:paraId="4A02CE15" w14:textId="77777777" w:rsidR="00681837" w:rsidRDefault="004372F3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color w:val="00000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34035D" w14:textId="77777777" w:rsidR="00352C3C" w:rsidRDefault="00352C3C">
      <w:pPr>
        <w:spacing w:after="0" w:line="240" w:lineRule="auto"/>
      </w:pPr>
      <w:r>
        <w:separator/>
      </w:r>
    </w:p>
  </w:footnote>
  <w:footnote w:type="continuationSeparator" w:id="0">
    <w:p w14:paraId="0E4A1A36" w14:textId="77777777" w:rsidR="00352C3C" w:rsidRDefault="00352C3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40E75"/>
    <w:multiLevelType w:val="hybridMultilevel"/>
    <w:tmpl w:val="A6E4E71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3B703A"/>
    <w:multiLevelType w:val="hybridMultilevel"/>
    <w:tmpl w:val="678869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D55AFB"/>
    <w:multiLevelType w:val="hybridMultilevel"/>
    <w:tmpl w:val="532417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C75B43"/>
    <w:multiLevelType w:val="hybridMultilevel"/>
    <w:tmpl w:val="B28C4C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A420E6"/>
    <w:multiLevelType w:val="hybridMultilevel"/>
    <w:tmpl w:val="9F0AB1C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F23B41"/>
    <w:multiLevelType w:val="multilevel"/>
    <w:tmpl w:val="B444453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56570284"/>
    <w:multiLevelType w:val="multilevel"/>
    <w:tmpl w:val="77F6B80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7A1C4A36"/>
    <w:multiLevelType w:val="hybridMultilevel"/>
    <w:tmpl w:val="942CFC0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0"/>
  </w:num>
  <w:num w:numId="5">
    <w:abstractNumId w:val="4"/>
  </w:num>
  <w:num w:numId="6">
    <w:abstractNumId w:val="3"/>
  </w:num>
  <w:num w:numId="7">
    <w:abstractNumId w:val="7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zY0s7AwtTQxNzFU0lEKTi0uzszPAykwrAUA/q0DjCwAAAA="/>
  </w:docVars>
  <w:rsids>
    <w:rsidRoot w:val="00681837"/>
    <w:rsid w:val="00073F94"/>
    <w:rsid w:val="0025629A"/>
    <w:rsid w:val="002D0B6B"/>
    <w:rsid w:val="00352C3C"/>
    <w:rsid w:val="0040120C"/>
    <w:rsid w:val="00423CA3"/>
    <w:rsid w:val="004372F3"/>
    <w:rsid w:val="005577DE"/>
    <w:rsid w:val="005E37EC"/>
    <w:rsid w:val="00621CEA"/>
    <w:rsid w:val="00681837"/>
    <w:rsid w:val="00786A93"/>
    <w:rsid w:val="00895F6E"/>
    <w:rsid w:val="00B8621C"/>
    <w:rsid w:val="00E50751"/>
    <w:rsid w:val="00FC5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E14412"/>
  <w15:docId w15:val="{13D4EA62-7FFF-444F-B371-A9FB5E8216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825E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5E99"/>
  </w:style>
  <w:style w:type="paragraph" w:styleId="Footer">
    <w:name w:val="footer"/>
    <w:basedOn w:val="Normal"/>
    <w:link w:val="FooterChar"/>
    <w:uiPriority w:val="99"/>
    <w:unhideWhenUsed/>
    <w:rsid w:val="00825E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5E99"/>
  </w:style>
  <w:style w:type="table" w:styleId="TableGrid">
    <w:name w:val="Table Grid"/>
    <w:basedOn w:val="TableNormal"/>
    <w:uiPriority w:val="39"/>
    <w:rsid w:val="00A51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51ED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96A3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67AA6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E71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71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71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71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71E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71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71E5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tHj00+PSh5RzxDsbWl8e39EetMQ==">AMUW2mVyJTdFz1ME6zfl/Ue9hEV/038vwkliugA/mdH7rm1reb5oFFBJLgB2KK1uDYW6GoS7Qa+EsQjy67FNqc1pSlnZCg2EuuHuTShh6XfXdzh2MHDSzJw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445</Words>
  <Characters>254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noj Sekar (TT PRP)</dc:creator>
  <cp:lastModifiedBy>DIVANSHI MAHAJAN�</cp:lastModifiedBy>
  <cp:revision>4</cp:revision>
  <dcterms:created xsi:type="dcterms:W3CDTF">2021-05-13T19:33:00Z</dcterms:created>
  <dcterms:modified xsi:type="dcterms:W3CDTF">2021-05-15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a3599e32-523d-45cf-80c8-50d522cc3338_Enabled">
    <vt:lpwstr>True</vt:lpwstr>
  </property>
  <property fmtid="{D5CDD505-2E9C-101B-9397-08002B2CF9AE}" pid="3" name="MSIP_Label_a3599e32-523d-45cf-80c8-50d522cc3338_SiteId">
    <vt:lpwstr>258ac4e4-146a-411e-9dc8-79a9e12fd6da</vt:lpwstr>
  </property>
  <property fmtid="{D5CDD505-2E9C-101B-9397-08002B2CF9AE}" pid="4" name="MSIP_Label_a3599e32-523d-45cf-80c8-50d522cc3338_Ref">
    <vt:lpwstr>https://api.informationprotection.azure.com/api/258ac4e4-146a-411e-9dc8-79a9e12fd6da</vt:lpwstr>
  </property>
  <property fmtid="{D5CDD505-2E9C-101B-9397-08002B2CF9AE}" pid="5" name="MSIP_Label_a3599e32-523d-45cf-80c8-50d522cc3338_Owner">
    <vt:lpwstr>MA264281@wipro.com</vt:lpwstr>
  </property>
  <property fmtid="{D5CDD505-2E9C-101B-9397-08002B2CF9AE}" pid="6" name="MSIP_Label_a3599e32-523d-45cf-80c8-50d522cc3338_SetDate">
    <vt:lpwstr>2021-01-16T07:39:30.5637495+05:30</vt:lpwstr>
  </property>
  <property fmtid="{D5CDD505-2E9C-101B-9397-08002B2CF9AE}" pid="7" name="MSIP_Label_a3599e32-523d-45cf-80c8-50d522cc3338_Name">
    <vt:lpwstr>Public</vt:lpwstr>
  </property>
  <property fmtid="{D5CDD505-2E9C-101B-9397-08002B2CF9AE}" pid="8" name="MSIP_Label_a3599e32-523d-45cf-80c8-50d522cc3338_Application">
    <vt:lpwstr>Microsoft Azure Information Protection</vt:lpwstr>
  </property>
  <property fmtid="{D5CDD505-2E9C-101B-9397-08002B2CF9AE}" pid="9" name="MSIP_Label_a3599e32-523d-45cf-80c8-50d522cc3338_Extended_MSFT_Method">
    <vt:lpwstr>Manual</vt:lpwstr>
  </property>
  <property fmtid="{D5CDD505-2E9C-101B-9397-08002B2CF9AE}" pid="10" name="Sensitivity">
    <vt:lpwstr>Public</vt:lpwstr>
  </property>
</Properties>
</file>